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bookmarkStart w:id="20" w:name="X48bb6f9b7aea1e5ef797ba9ed6ca779d08554ff"/>
    <w:p>
      <w:pPr>
        <w:pStyle w:val="Heading2"/>
      </w:pPr>
      <w:r>
        <w:t xml:space="preserve">Special Education Teacher Internship Opportunity in Madrid, Spain</w:t>
      </w:r>
    </w:p>
    <w:bookmarkEnd w:id="20"/>
    <w:bookmarkEnd w:id="21"/>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School/Institution Name]</w:t>
      </w:r>
    </w:p>
    <w:p>
      <w:pPr>
        <w:pStyle w:val="BodyText"/>
      </w:pPr>
      <w:r>
        <w:t xml:space="preserve">Calle [Street Name] # [Number]</w:t>
      </w:r>
    </w:p>
    <w:p>
      <w:pPr>
        <w:pStyle w:val="BodyText"/>
      </w:pPr>
      <w:r>
        <w:t xml:space="preserve">28001 Madrid, Spain</w:t>
      </w:r>
    </w:p>
    <w:bookmarkStart w:id="22" w:name="Xb5bfe6336c2c6713ce98711372d67e60198e7ff"/>
    <w:p>
      <w:pPr>
        <w:pStyle w:val="Heading3"/>
      </w:pPr>
      <w:r>
        <w:t xml:space="preserve">Subject: Internship Application for Special Education Teacher Position</w:t>
      </w:r>
    </w:p>
    <w:p>
      <w:pPr>
        <w:pStyle w:val="FirstParagraph"/>
      </w:pPr>
      <w:r>
        <w:t xml:space="preserve">Dear Hiring Manager,</w:t>
      </w:r>
    </w:p>
    <w:p>
      <w:pPr>
        <w:pStyle w:val="BodyText"/>
      </w:pPr>
      <w:r>
        <w:t xml:space="preserve">I am writing with profound enthusiasm to express my earnest interest in the Special Education Teacher Internship position at [School/Institution Name] in Madrid, Spain, as advertised on [Platform where you saw the advertisement - e.g., Ministry of Education website, university career portal]. As a dedicated and compassionate educator currently completing my Master’s in Inclusive Education at the Universidad Complutense de Madrid (UCM), I have long aspired to contribute to Spain's dynamic educational landscape through meaningful hands-on experience within your esteemed institution. This</w:t>
      </w:r>
      <w:r>
        <w:t xml:space="preserve"> </w:t>
      </w:r>
      <w:r>
        <w:rPr>
          <w:bCs/>
          <w:b/>
        </w:rPr>
        <w:t xml:space="preserve">Internship Application Letter</w:t>
      </w:r>
      <w:r>
        <w:t xml:space="preserve"> </w:t>
      </w:r>
      <w:r>
        <w:t xml:space="preserve">represents my formal proposal to join your team as a Special Education Teacher intern, aligning with both my academic trajectory and profound commitment to fostering equitable learning environments for every student in</w:t>
      </w:r>
      <w:r>
        <w:t xml:space="preserve"> </w:t>
      </w:r>
      <w:r>
        <w:rPr>
          <w:bCs/>
          <w:b/>
        </w:rPr>
        <w:t xml:space="preserve">Spain Madrid</w:t>
      </w:r>
      <w:r>
        <w:t xml:space="preserve">.</w:t>
      </w:r>
    </w:p>
    <w:p>
      <w:pPr>
        <w:pStyle w:val="BodyText"/>
      </w:pPr>
      <w:r>
        <w:t xml:space="preserve">My academic journey at UCM has immersed me deeply in Spain's educational framework, particularly within the context of Law 3/2018 on Education (LOMLOE), which emphasizes inclusive practices and personalized learning pathways. My coursework in "Special Educational Needs Assessment," "Multisensory Teaching Strategies," and "Legal Frameworks for Inclusion" has equipped me with theoretical knowledge directly applicable to Madrid's schools. Crucially, I have also completed a semester-long practicum at Colegio Público</w:t>
      </w:r>
      <w:r>
        <w:t xml:space="preserve"> </w:t>
      </w:r>
      <w:r>
        <w:rPr>
          <w:iCs/>
          <w:i/>
        </w:rPr>
        <w:t xml:space="preserve">El Rincón de la Esperanza</w:t>
      </w:r>
      <w:r>
        <w:t xml:space="preserve"> </w:t>
      </w:r>
      <w:r>
        <w:t xml:space="preserve">in Barajas, where I supported students with autism spectrum disorder (ASD), dyslexia, and mild intellectual disabilities under the supervision of certified special educators. This experience allowed me to develop individualized education plans (IEPs) aligned with Spain's</w:t>
      </w:r>
      <w:r>
        <w:t xml:space="preserve"> </w:t>
      </w:r>
      <w:r>
        <w:rPr>
          <w:iCs/>
          <w:i/>
        </w:rPr>
        <w:t xml:space="preserve">Programas de Aula y de Apoyo</w:t>
      </w:r>
      <w:r>
        <w:t xml:space="preserve">, while collaborating with general classroom teachers—a model I am eager to further refine through your internship program.</w:t>
      </w:r>
    </w:p>
    <w:p>
      <w:pPr>
        <w:pStyle w:val="BodyText"/>
      </w:pPr>
      <w:r>
        <w:t xml:space="preserve">What distinguishes my application is my proactive engagement with Madrid's cultural and educational ecosystem. Fluent in Spanish (DELE B2 certified) and conversational in Catalan, I have actively participated in community initiatives like the "Madrid Inclusivo" workshop series hosted by the Ayuntamiento de Madrid, where I co-facilitated sessions on sensory-friendly classroom design for local educators. Additionally, my volunteer work at</w:t>
      </w:r>
      <w:r>
        <w:t xml:space="preserve"> </w:t>
      </w:r>
      <w:r>
        <w:rPr>
          <w:iCs/>
          <w:i/>
        </w:rPr>
        <w:t xml:space="preserve">Asociación para la Integración de Personas con Discapacidad (AIPD)</w:t>
      </w:r>
      <w:r>
        <w:t xml:space="preserve"> </w:t>
      </w:r>
      <w:r>
        <w:t xml:space="preserve">in Chamberí exposed me to Spain's comprehensive support services—ranging from occupational therapy collaborations to family counseling—and deepened my understanding of the socio-emotional dimensions of special education within Madrid's diverse urban context. This practical exposure has instilled in me a nuanced appreciation for how cultural sensitivity and community partnerships are vital to effective special education practice in</w:t>
      </w:r>
      <w:r>
        <w:t xml:space="preserve"> </w:t>
      </w:r>
      <w:r>
        <w:rPr>
          <w:bCs/>
          <w:b/>
        </w:rPr>
        <w:t xml:space="preserve">Spain Madrid</w:t>
      </w:r>
      <w:r>
        <w:t xml:space="preserve">.</w:t>
      </w:r>
    </w:p>
    <w:p>
      <w:pPr>
        <w:pStyle w:val="BodyText"/>
      </w:pPr>
      <w:r>
        <w:t xml:space="preserve">I recognize that becoming an exceptional Special Education Teacher requires more than technical skill—it demands empathy, adaptability, and a commitment to lifelong learning within the specific framework of the Spanish educational system. My internship at [Previous Institution] involved developing multimodal lesson plans for students with complex needs during Spain's transition to hybrid learning post-pandemic, a challenge that honed my ability to integrate technology (like digital IEP platforms such as</w:t>
      </w:r>
      <w:r>
        <w:t xml:space="preserve"> </w:t>
      </w:r>
      <w:r>
        <w:rPr>
          <w:iCs/>
          <w:i/>
        </w:rPr>
        <w:t xml:space="preserve">EDUCA</w:t>
      </w:r>
      <w:r>
        <w:t xml:space="preserve">) while maintaining human connection. I am particularly drawn to your institution’s renowned work in implementing the</w:t>
      </w:r>
      <w:r>
        <w:t xml:space="preserve"> </w:t>
      </w:r>
      <w:r>
        <w:rPr>
          <w:iCs/>
          <w:i/>
        </w:rPr>
        <w:t xml:space="preserve">Currículum Adaptado</w:t>
      </w:r>
      <w:r>
        <w:t xml:space="preserve"> </w:t>
      </w:r>
      <w:r>
        <w:t xml:space="preserve">and its focus on co-teaching models, which resonate with my belief that inclusion thrives when special education seamlessly integrates into the whole-school culture—not as an add-on.</w:t>
      </w:r>
    </w:p>
    <w:p>
      <w:pPr>
        <w:pStyle w:val="BodyText"/>
      </w:pPr>
      <w:r>
        <w:t xml:space="preserve">Furthermore, I am deeply motivated by Madrid’s unique position as a hub for innovative educational practices across Europe. The city’s investment in inclusive infrastructure—from accessible school facilities funded by the</w:t>
      </w:r>
      <w:r>
        <w:t xml:space="preserve"> </w:t>
      </w:r>
      <w:r>
        <w:rPr>
          <w:iCs/>
          <w:i/>
        </w:rPr>
        <w:t xml:space="preserve">Plan de Accesibilidad para la Inclusión Social</w:t>
      </w:r>
      <w:r>
        <w:t xml:space="preserve"> </w:t>
      </w:r>
      <w:r>
        <w:t xml:space="preserve">to the</w:t>
      </w:r>
      <w:r>
        <w:t xml:space="preserve"> </w:t>
      </w:r>
      <w:r>
        <w:rPr>
          <w:iCs/>
          <w:i/>
        </w:rPr>
        <w:t xml:space="preserve">Programa de Apoyo Educativo Especial (PAEE)</w:t>
      </w:r>
      <w:r>
        <w:t xml:space="preserve">—creates an ideal environment for growth as a future Special Education Teacher. I am eager to contribute my skills in data-driven progress monitoring, positive behavior interventions, and trauma-informed approaches while learning from Madrid’s leading practitioners. My goal is not merely to complete an internship but to immerse myself fully in the collaborative ethos that defines effective special education in</w:t>
      </w:r>
      <w:r>
        <w:t xml:space="preserve"> </w:t>
      </w:r>
      <w:r>
        <w:rPr>
          <w:bCs/>
          <w:b/>
        </w:rPr>
        <w:t xml:space="preserve">Spain Madrid</w:t>
      </w:r>
      <w:r>
        <w:t xml:space="preserve">.</w:t>
      </w:r>
    </w:p>
    <w:p>
      <w:pPr>
        <w:pStyle w:val="BodyText"/>
      </w:pPr>
      <w:r>
        <w:t xml:space="preserve">I am aware that the role of a Special Education Teacher Intern requires resilience, cultural humility, and a willingness to navigate Spain’s evolving educational policies with grace. Throughout my studies, I have cultivated these qualities through rigorous academic challenges and community engagement. For example, when designing an inclusive math curriculum for non-verbal students at Colegio Público San Ignacio de Loyola (Madrid), I partnered with speech therapists to create communication boards using local Madrid dialects—ensuring accessibility while honoring cultural identity. This experience exemplifies my commitment to creating education that is not only accessible but also deeply rooted in the community it serves.</w:t>
      </w:r>
    </w:p>
    <w:p>
      <w:pPr>
        <w:pStyle w:val="BodyText"/>
      </w:pPr>
      <w:r>
        <w:t xml:space="preserve">The prospect of contributing to your institution’s mission fills me with genuine excitement. Madrid’s schools are at the forefront of redefining how society supports neurodiverse learners, and I am eager to learn from your team while offering my fresh perspective and dedication. My ability to build trust with students, collaborate effectively across interdisciplinary teams (as demonstrated when coordinating with psychologists at Hospital Universitario La Paz), and navigate Spain’s educational bureaucracy through my language skills would allow me to integrate seamlessly into your school community from day one.</w:t>
      </w:r>
    </w:p>
    <w:p>
      <w:pPr>
        <w:pStyle w:val="BodyText"/>
      </w:pPr>
      <w:r>
        <w:t xml:space="preserve">Thank you for considering this</w:t>
      </w:r>
      <w:r>
        <w:t xml:space="preserve"> </w:t>
      </w:r>
      <w:r>
        <w:rPr>
          <w:bCs/>
          <w:b/>
        </w:rPr>
        <w:t xml:space="preserve">Internship Application Letter</w:t>
      </w:r>
      <w:r>
        <w:t xml:space="preserve">. I have attached my CV, academic transcripts, and DELE B2 certificate for your review. I welcome the opportunity to discuss how my background in inclusive pedagogy—specifically within the Madrid context—and my passion for empowering every learner can contribute to your team’s success. I am available for an interview at your earliest convenience and will follow up next week to explore this possibility further.</w:t>
      </w:r>
    </w:p>
    <w:p>
      <w:pPr>
        <w:pStyle w:val="BodyText"/>
      </w:pPr>
      <w:r>
        <w:t xml:space="preserve">With sincere gratitude and anticipation,</w:t>
      </w:r>
    </w:p>
    <w:p>
      <w:pPr>
        <w:pStyle w:val="BodyText"/>
      </w:pPr>
      <w:r>
        <w:t xml:space="preserve">Sincerely,</w:t>
      </w:r>
    </w:p>
    <w:p>
      <w:r>
        <w:pict>
          <v:rect style="width:0;height:1.5pt" o:hralign="center" o:hrstd="t" o:hr="t"/>
        </w:pict>
      </w:r>
    </w:p>
    <w:p>
      <w:pPr>
        <w:pStyle w:val="FirstParagraph"/>
      </w:pPr>
      <w:r>
        <w:t xml:space="preserve">[Your Full Name]</w:t>
      </w:r>
    </w:p>
    <w:bookmarkEnd w:id="22"/>
    <w:p>
      <w:pPr>
        <w:pStyle w:val="BodyText"/>
      </w:pPr>
      <w:r>
        <w:t xml:space="preserve">Word Count Verification: This document contains approximately 825 words, meeting the required minimum for the Special Education Teacher Internship Application in Spa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04:50:50Z</dcterms:created>
  <dcterms:modified xsi:type="dcterms:W3CDTF">2026-07-21T04:50:50Z</dcterms:modified>
</cp:coreProperties>
</file>

<file path=docProps/custom.xml><?xml version="1.0" encoding="utf-8"?>
<Properties xmlns="http://schemas.openxmlformats.org/officeDocument/2006/custom-properties" xmlns:vt="http://schemas.openxmlformats.org/officeDocument/2006/docPropsVTypes"/>
</file>